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368B8" w14:textId="77777777" w:rsidR="00681919" w:rsidRDefault="003C1C62" w:rsidP="006451E1">
      <w:pPr>
        <w:tabs>
          <w:tab w:val="left" w:pos="3039"/>
          <w:tab w:val="center" w:pos="4819"/>
        </w:tabs>
        <w:jc w:val="center"/>
        <w:rPr>
          <w:rFonts w:cs="AF_Unizah"/>
          <w:sz w:val="28"/>
          <w:szCs w:val="28"/>
        </w:rPr>
      </w:pPr>
      <w:r w:rsidRPr="003C1C62">
        <w:rPr>
          <w:rFonts w:cs="AF_Unizah" w:hint="cs"/>
          <w:sz w:val="28"/>
          <w:szCs w:val="28"/>
          <w:rtl/>
        </w:rPr>
        <w:t>نموذج التزام بتسليم مستحقات الباحثين المشاركين والمستشارين بالمشروع</w:t>
      </w:r>
    </w:p>
    <w:p w14:paraId="5AF8A619" w14:textId="77777777" w:rsidR="000879C8" w:rsidRPr="003C1C62" w:rsidRDefault="000879C8" w:rsidP="006451E1">
      <w:pPr>
        <w:tabs>
          <w:tab w:val="left" w:pos="3039"/>
          <w:tab w:val="center" w:pos="4819"/>
        </w:tabs>
        <w:jc w:val="center"/>
        <w:rPr>
          <w:rFonts w:cs="AF_Unizah"/>
          <w:sz w:val="28"/>
          <w:szCs w:val="28"/>
          <w:rtl/>
        </w:rPr>
      </w:pPr>
    </w:p>
    <w:p w14:paraId="563CCB1C" w14:textId="77777777" w:rsidR="006451E1" w:rsidRDefault="006451E1" w:rsidP="006451E1">
      <w:pPr>
        <w:tabs>
          <w:tab w:val="left" w:pos="3039"/>
          <w:tab w:val="center" w:pos="4819"/>
        </w:tabs>
        <w:rPr>
          <w:rFonts w:cs="AF_Unizah"/>
          <w:rtl/>
        </w:rPr>
      </w:pPr>
    </w:p>
    <w:p w14:paraId="7548CD08" w14:textId="77777777" w:rsidR="00A4403F" w:rsidRDefault="00686B7B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اسم الباحث المشارك </w:t>
      </w:r>
      <w:r w:rsidR="003C1C62" w:rsidRPr="00AF167C">
        <w:rPr>
          <w:rFonts w:cs="AF_Unizah" w:hint="cs"/>
          <w:sz w:val="26"/>
          <w:szCs w:val="26"/>
          <w:rtl/>
        </w:rPr>
        <w:t xml:space="preserve">/ المستشار </w:t>
      </w:r>
      <w:r w:rsidRPr="00AF167C">
        <w:rPr>
          <w:rFonts w:cs="AF_Unizah" w:hint="cs"/>
          <w:sz w:val="26"/>
          <w:szCs w:val="26"/>
          <w:rtl/>
        </w:rPr>
        <w:t xml:space="preserve">/  </w:t>
      </w:r>
      <w:r w:rsidR="006451E1" w:rsidRPr="00AF167C">
        <w:rPr>
          <w:rFonts w:cs="AF_Unizah" w:hint="cs"/>
          <w:sz w:val="26"/>
          <w:szCs w:val="26"/>
          <w:rtl/>
        </w:rPr>
        <w:t xml:space="preserve">.....................................................                                           </w:t>
      </w:r>
      <w:r w:rsidRPr="00AF167C">
        <w:rPr>
          <w:rFonts w:cs="AF_Unizah" w:hint="cs"/>
          <w:sz w:val="26"/>
          <w:szCs w:val="26"/>
          <w:rtl/>
        </w:rPr>
        <w:t xml:space="preserve">         قيمة المستحقات (                       )  </w:t>
      </w:r>
    </w:p>
    <w:p w14:paraId="04EEA046" w14:textId="77777777" w:rsidR="00A4403F" w:rsidRDefault="00A4403F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5187545A" w14:textId="77777777" w:rsidR="00686B7B" w:rsidRPr="00AF167C" w:rsidRDefault="00686B7B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وقدرها  </w:t>
      </w:r>
      <w:r w:rsidR="00A4403F">
        <w:rPr>
          <w:rFonts w:cs="AF_Unizah" w:hint="cs"/>
          <w:sz w:val="26"/>
          <w:szCs w:val="26"/>
          <w:rtl/>
        </w:rPr>
        <w:t xml:space="preserve">   (                                                                                 )  </w:t>
      </w:r>
      <w:r w:rsidRPr="00AF167C">
        <w:rPr>
          <w:rFonts w:cs="AF_Unizah" w:hint="cs"/>
          <w:sz w:val="26"/>
          <w:szCs w:val="26"/>
          <w:rtl/>
        </w:rPr>
        <w:t>ريال فقط</w:t>
      </w:r>
    </w:p>
    <w:p w14:paraId="4FBBE001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758D61FF" w14:textId="77777777" w:rsidR="006451E1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نظير العمل بالبحث رقم          </w:t>
      </w:r>
      <w:r w:rsidR="006451E1" w:rsidRPr="00AF167C">
        <w:rPr>
          <w:rFonts w:cs="AF_Unizah" w:hint="cs"/>
          <w:sz w:val="26"/>
          <w:szCs w:val="26"/>
          <w:rtl/>
        </w:rPr>
        <w:t>/</w:t>
      </w:r>
      <w:r w:rsidRPr="00AF167C">
        <w:rPr>
          <w:rFonts w:cs="AF_Unizah" w:hint="cs"/>
          <w:sz w:val="26"/>
          <w:szCs w:val="26"/>
          <w:rtl/>
        </w:rPr>
        <w:t xml:space="preserve">                 </w:t>
      </w:r>
      <w:r w:rsidR="006451E1" w:rsidRPr="00AF167C">
        <w:rPr>
          <w:rFonts w:cs="AF_Unizah" w:hint="cs"/>
          <w:sz w:val="26"/>
          <w:szCs w:val="26"/>
          <w:rtl/>
        </w:rPr>
        <w:t>/</w:t>
      </w:r>
      <w:r w:rsidRPr="00AF167C">
        <w:rPr>
          <w:rFonts w:cs="AF_Unizah" w:hint="cs"/>
          <w:sz w:val="26"/>
          <w:szCs w:val="26"/>
          <w:rtl/>
        </w:rPr>
        <w:t xml:space="preserve">               </w:t>
      </w:r>
      <w:r w:rsidR="006451E1" w:rsidRPr="00AF167C">
        <w:rPr>
          <w:rFonts w:cs="AF_Unizah"/>
          <w:sz w:val="26"/>
          <w:szCs w:val="26"/>
        </w:rPr>
        <w:t>S144</w:t>
      </w:r>
      <w:r w:rsidRPr="00AF167C">
        <w:rPr>
          <w:rFonts w:cs="AF_Unizah" w:hint="cs"/>
          <w:sz w:val="26"/>
          <w:szCs w:val="26"/>
          <w:rtl/>
        </w:rPr>
        <w:t xml:space="preserve">               </w:t>
      </w:r>
      <w:r w:rsidR="006451E1" w:rsidRPr="00AF167C">
        <w:rPr>
          <w:rFonts w:cs="AF_Unizah" w:hint="cs"/>
          <w:sz w:val="26"/>
          <w:szCs w:val="26"/>
          <w:rtl/>
        </w:rPr>
        <w:t>وعنوانه  ..........................................................................................................</w:t>
      </w:r>
      <w:r w:rsidRPr="00AF167C">
        <w:rPr>
          <w:rFonts w:cs="AF_Unizah" w:hint="cs"/>
          <w:sz w:val="26"/>
          <w:szCs w:val="26"/>
          <w:rtl/>
        </w:rPr>
        <w:t xml:space="preserve">       </w:t>
      </w:r>
    </w:p>
    <w:p w14:paraId="4BF57975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                  </w:t>
      </w:r>
    </w:p>
    <w:p w14:paraId="2341673B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نوع العمل (    </w:t>
      </w:r>
      <w:r w:rsidR="006451E1" w:rsidRPr="00AF167C">
        <w:rPr>
          <w:rFonts w:cs="AF_Unizah" w:hint="cs"/>
          <w:sz w:val="26"/>
          <w:szCs w:val="26"/>
          <w:rtl/>
        </w:rPr>
        <w:t xml:space="preserve">                  </w:t>
      </w:r>
      <w:r w:rsidRPr="00AF167C">
        <w:rPr>
          <w:rFonts w:cs="AF_Unizah" w:hint="cs"/>
          <w:sz w:val="26"/>
          <w:szCs w:val="26"/>
          <w:rtl/>
        </w:rPr>
        <w:t xml:space="preserve">      ) </w:t>
      </w:r>
    </w:p>
    <w:p w14:paraId="1F22013A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7695C9C9" w14:textId="77777777" w:rsidR="006451E1" w:rsidRPr="00AF167C" w:rsidRDefault="006451E1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6B6B1B4E" w14:textId="77777777" w:rsidR="006D0B7E" w:rsidRPr="00AF167C" w:rsidRDefault="006D0B7E" w:rsidP="006D0B7E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>رقم السجل / الاقامة /</w:t>
      </w:r>
    </w:p>
    <w:p w14:paraId="07035FC6" w14:textId="77777777" w:rsidR="006451E1" w:rsidRPr="00AF167C" w:rsidRDefault="006451E1" w:rsidP="006D0B7E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277DD9B7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>المستوى العلمي /</w:t>
      </w:r>
    </w:p>
    <w:p w14:paraId="22161075" w14:textId="77777777" w:rsidR="006451E1" w:rsidRPr="00AF167C" w:rsidRDefault="006451E1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43821D37" w14:textId="77777777" w:rsidR="00686B7B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التاريخ </w:t>
      </w:r>
      <w:r w:rsidR="006451E1" w:rsidRPr="00AF167C">
        <w:rPr>
          <w:rFonts w:cs="AF_Unizah" w:hint="cs"/>
          <w:sz w:val="26"/>
          <w:szCs w:val="26"/>
          <w:rtl/>
        </w:rPr>
        <w:t>:      /         /      144هـ</w:t>
      </w:r>
    </w:p>
    <w:p w14:paraId="71A7901C" w14:textId="77777777" w:rsidR="00A4403F" w:rsidRPr="00AF167C" w:rsidRDefault="00A4403F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445066CD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>التوقيع</w:t>
      </w:r>
      <w:r w:rsidR="006451E1" w:rsidRPr="00AF167C">
        <w:rPr>
          <w:rFonts w:cs="AF_Unizah" w:hint="cs"/>
          <w:sz w:val="26"/>
          <w:szCs w:val="26"/>
          <w:rtl/>
        </w:rPr>
        <w:t>:.......................................................</w:t>
      </w:r>
    </w:p>
    <w:p w14:paraId="5B849E36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09B6725C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374DE6C0" w14:textId="77777777" w:rsidR="00686B7B" w:rsidRPr="00AF167C" w:rsidRDefault="00686B7B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>التزم انا  ا</w:t>
      </w:r>
      <w:r w:rsidR="006451E1" w:rsidRPr="00AF167C">
        <w:rPr>
          <w:rFonts w:cs="AF_Unizah" w:hint="cs"/>
          <w:sz w:val="26"/>
          <w:szCs w:val="26"/>
          <w:rtl/>
        </w:rPr>
        <w:t xml:space="preserve">لباحث الرئيس للبحث رقم </w:t>
      </w:r>
      <w:r w:rsidRPr="00AF167C">
        <w:rPr>
          <w:rFonts w:cs="AF_Unizah" w:hint="cs"/>
          <w:sz w:val="26"/>
          <w:szCs w:val="26"/>
          <w:rtl/>
        </w:rPr>
        <w:t xml:space="preserve">     </w:t>
      </w:r>
      <w:r w:rsidR="006451E1" w:rsidRPr="00AF167C">
        <w:rPr>
          <w:rFonts w:cs="AF_Unizah" w:hint="cs"/>
          <w:sz w:val="26"/>
          <w:szCs w:val="26"/>
          <w:rtl/>
        </w:rPr>
        <w:t xml:space="preserve">       /                 /               </w:t>
      </w:r>
      <w:r w:rsidR="006451E1" w:rsidRPr="00AF167C">
        <w:rPr>
          <w:rFonts w:cs="AF_Unizah"/>
          <w:sz w:val="26"/>
          <w:szCs w:val="26"/>
        </w:rPr>
        <w:t>S144</w:t>
      </w:r>
      <w:r w:rsidR="006451E1" w:rsidRPr="00AF167C">
        <w:rPr>
          <w:rFonts w:cs="AF_Unizah" w:hint="cs"/>
          <w:sz w:val="26"/>
          <w:szCs w:val="26"/>
          <w:rtl/>
        </w:rPr>
        <w:t xml:space="preserve">     </w:t>
      </w:r>
      <w:r w:rsidR="00A4403F">
        <w:rPr>
          <w:rFonts w:cs="AF_Unizah" w:hint="cs"/>
          <w:sz w:val="26"/>
          <w:szCs w:val="26"/>
          <w:rtl/>
        </w:rPr>
        <w:t>وعنوانه</w:t>
      </w:r>
      <w:r w:rsidRPr="00AF167C">
        <w:rPr>
          <w:rFonts w:cs="AF_Unizah" w:hint="cs"/>
          <w:sz w:val="26"/>
          <w:szCs w:val="26"/>
          <w:rtl/>
        </w:rPr>
        <w:t>/</w:t>
      </w:r>
      <w:r w:rsidR="006451E1" w:rsidRPr="00AF167C">
        <w:rPr>
          <w:rFonts w:cs="AF_Unizah" w:hint="cs"/>
          <w:sz w:val="26"/>
          <w:szCs w:val="26"/>
          <w:rtl/>
        </w:rPr>
        <w:t>....................................................................................</w:t>
      </w:r>
      <w:r w:rsidRPr="00AF167C">
        <w:rPr>
          <w:rFonts w:cs="AF_Unizah" w:hint="cs"/>
          <w:sz w:val="26"/>
          <w:szCs w:val="26"/>
          <w:rtl/>
        </w:rPr>
        <w:t xml:space="preserve">                  </w:t>
      </w:r>
    </w:p>
    <w:p w14:paraId="429A177C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2C83D1AE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580FCDB0" w14:textId="77777777" w:rsidR="00686B7B" w:rsidRPr="00AF167C" w:rsidRDefault="003C1C62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بدفع </w:t>
      </w:r>
      <w:r w:rsidR="00686B7B" w:rsidRPr="00AF167C">
        <w:rPr>
          <w:rFonts w:cs="AF_Unizah" w:hint="cs"/>
          <w:sz w:val="26"/>
          <w:szCs w:val="26"/>
          <w:rtl/>
        </w:rPr>
        <w:t xml:space="preserve"> كافة مستحقات الباحث المشارك اسمه اعلاه فور اقفال البحث واستلام الدفعة الاخيرة</w:t>
      </w:r>
      <w:r w:rsidR="006451E1" w:rsidRPr="00AF167C">
        <w:rPr>
          <w:rFonts w:cs="AF_Unizah" w:hint="cs"/>
          <w:sz w:val="26"/>
          <w:szCs w:val="26"/>
          <w:rtl/>
        </w:rPr>
        <w:t>.</w:t>
      </w:r>
      <w:r w:rsidR="00686B7B" w:rsidRPr="00AF167C">
        <w:rPr>
          <w:rFonts w:cs="AF_Unizah" w:hint="cs"/>
          <w:sz w:val="26"/>
          <w:szCs w:val="26"/>
          <w:rtl/>
        </w:rPr>
        <w:t xml:space="preserve"> </w:t>
      </w:r>
    </w:p>
    <w:p w14:paraId="7152ABBB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0B931A20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60173F7A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76EB0A07" w14:textId="77777777" w:rsidR="00686B7B" w:rsidRPr="00AF167C" w:rsidRDefault="00686B7B" w:rsidP="00686B7B">
      <w:pPr>
        <w:tabs>
          <w:tab w:val="left" w:pos="3039"/>
          <w:tab w:val="left" w:pos="3778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/>
          <w:sz w:val="26"/>
          <w:szCs w:val="26"/>
          <w:rtl/>
        </w:rPr>
        <w:tab/>
      </w:r>
      <w:r w:rsidRPr="00AF167C">
        <w:rPr>
          <w:rFonts w:cs="AF_Unizah" w:hint="cs"/>
          <w:sz w:val="26"/>
          <w:szCs w:val="26"/>
          <w:rtl/>
        </w:rPr>
        <w:t xml:space="preserve">                                            </w:t>
      </w:r>
      <w:r w:rsidRPr="00AF167C">
        <w:rPr>
          <w:rFonts w:cs="AF_Unizah"/>
          <w:sz w:val="26"/>
          <w:szCs w:val="26"/>
          <w:rtl/>
        </w:rPr>
        <w:tab/>
      </w:r>
      <w:r w:rsidRPr="00AF167C">
        <w:rPr>
          <w:rFonts w:cs="AF_Unizah" w:hint="cs"/>
          <w:sz w:val="26"/>
          <w:szCs w:val="26"/>
          <w:rtl/>
        </w:rPr>
        <w:t>اسم الباحث الرئيس /</w:t>
      </w:r>
      <w:r w:rsidR="006451E1" w:rsidRPr="00AF167C">
        <w:rPr>
          <w:rFonts w:cs="AF_Unizah" w:hint="cs"/>
          <w:sz w:val="26"/>
          <w:szCs w:val="26"/>
          <w:rtl/>
        </w:rPr>
        <w:t>.........................................................</w:t>
      </w:r>
    </w:p>
    <w:p w14:paraId="31EC9F29" w14:textId="77777777" w:rsidR="00686B7B" w:rsidRPr="00AF167C" w:rsidRDefault="00686B7B" w:rsidP="00686B7B">
      <w:pPr>
        <w:tabs>
          <w:tab w:val="left" w:pos="3039"/>
          <w:tab w:val="center" w:pos="4819"/>
        </w:tabs>
        <w:jc w:val="center"/>
        <w:rPr>
          <w:rFonts w:cs="AF_Unizah"/>
          <w:sz w:val="26"/>
          <w:szCs w:val="26"/>
          <w:rtl/>
        </w:rPr>
      </w:pPr>
    </w:p>
    <w:p w14:paraId="5DA2C208" w14:textId="77777777" w:rsidR="003C1C62" w:rsidRPr="00AF167C" w:rsidRDefault="00686B7B" w:rsidP="00686B7B">
      <w:pPr>
        <w:tabs>
          <w:tab w:val="left" w:pos="3039"/>
          <w:tab w:val="left" w:pos="4441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/>
          <w:sz w:val="26"/>
          <w:szCs w:val="26"/>
          <w:rtl/>
        </w:rPr>
        <w:tab/>
      </w:r>
      <w:r w:rsidRPr="00AF167C">
        <w:rPr>
          <w:rFonts w:cs="AF_Unizah"/>
          <w:sz w:val="26"/>
          <w:szCs w:val="26"/>
          <w:rtl/>
        </w:rPr>
        <w:tab/>
      </w:r>
      <w:r w:rsidRPr="00AF167C">
        <w:rPr>
          <w:rFonts w:cs="AF_Unizah" w:hint="cs"/>
          <w:sz w:val="26"/>
          <w:szCs w:val="26"/>
          <w:rtl/>
        </w:rPr>
        <w:t xml:space="preserve">                             </w:t>
      </w:r>
      <w:r w:rsidRPr="00AF167C">
        <w:rPr>
          <w:rFonts w:cs="AF_Unizah"/>
          <w:sz w:val="26"/>
          <w:szCs w:val="26"/>
          <w:rtl/>
        </w:rPr>
        <w:tab/>
      </w:r>
      <w:r w:rsidR="006451E1" w:rsidRPr="00AF167C">
        <w:rPr>
          <w:rFonts w:cs="AF_Unizah" w:hint="cs"/>
          <w:sz w:val="26"/>
          <w:szCs w:val="26"/>
          <w:rtl/>
        </w:rPr>
        <w:t xml:space="preserve">     </w:t>
      </w:r>
    </w:p>
    <w:p w14:paraId="47FA9A74" w14:textId="77777777" w:rsidR="00686B7B" w:rsidRPr="00AF167C" w:rsidRDefault="003C1C62" w:rsidP="00686B7B">
      <w:pPr>
        <w:tabs>
          <w:tab w:val="left" w:pos="3039"/>
          <w:tab w:val="left" w:pos="4441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                 </w:t>
      </w:r>
      <w:r w:rsidR="00AF167C" w:rsidRPr="00AF167C">
        <w:rPr>
          <w:rFonts w:cs="AF_Unizah" w:hint="cs"/>
          <w:sz w:val="26"/>
          <w:szCs w:val="26"/>
          <w:rtl/>
        </w:rPr>
        <w:t xml:space="preserve">           </w:t>
      </w:r>
      <w:r w:rsidRPr="00AF167C">
        <w:rPr>
          <w:rFonts w:cs="AF_Unizah" w:hint="cs"/>
          <w:sz w:val="26"/>
          <w:szCs w:val="26"/>
          <w:rtl/>
        </w:rPr>
        <w:t xml:space="preserve">                                                                                                </w:t>
      </w:r>
      <w:r w:rsidR="006451E1" w:rsidRPr="00AF167C">
        <w:rPr>
          <w:rFonts w:cs="AF_Unizah" w:hint="cs"/>
          <w:sz w:val="26"/>
          <w:szCs w:val="26"/>
          <w:rtl/>
        </w:rPr>
        <w:t xml:space="preserve">     </w:t>
      </w:r>
      <w:r w:rsidR="00686B7B" w:rsidRPr="00AF167C">
        <w:rPr>
          <w:rFonts w:cs="AF_Unizah" w:hint="cs"/>
          <w:sz w:val="26"/>
          <w:szCs w:val="26"/>
          <w:rtl/>
        </w:rPr>
        <w:t>التوقيع /</w:t>
      </w:r>
      <w:r w:rsidR="006451E1" w:rsidRPr="00AF167C">
        <w:rPr>
          <w:rFonts w:cs="AF_Unizah" w:hint="cs"/>
          <w:sz w:val="26"/>
          <w:szCs w:val="26"/>
          <w:rtl/>
        </w:rPr>
        <w:t>...................................................................</w:t>
      </w:r>
    </w:p>
    <w:p w14:paraId="74041D0B" w14:textId="77777777" w:rsidR="00686B7B" w:rsidRPr="00AF167C" w:rsidRDefault="00686B7B" w:rsidP="00686B7B">
      <w:pPr>
        <w:tabs>
          <w:tab w:val="left" w:pos="3039"/>
          <w:tab w:val="center" w:pos="4819"/>
        </w:tabs>
        <w:jc w:val="center"/>
        <w:rPr>
          <w:rFonts w:cs="AF_Unizah"/>
          <w:sz w:val="26"/>
          <w:szCs w:val="26"/>
          <w:rtl/>
        </w:rPr>
      </w:pPr>
    </w:p>
    <w:p w14:paraId="5CDB2515" w14:textId="77777777" w:rsidR="00686B7B" w:rsidRDefault="00686B7B" w:rsidP="00681919">
      <w:pPr>
        <w:tabs>
          <w:tab w:val="left" w:pos="3039"/>
          <w:tab w:val="center" w:pos="4819"/>
        </w:tabs>
        <w:rPr>
          <w:rFonts w:cs="AF_Unizah"/>
          <w:rtl/>
        </w:rPr>
      </w:pPr>
    </w:p>
    <w:sectPr w:rsidR="00686B7B" w:rsidSect="006F7521">
      <w:headerReference w:type="default" r:id="rId8"/>
      <w:footerReference w:type="default" r:id="rId9"/>
      <w:pgSz w:w="11906" w:h="16838"/>
      <w:pgMar w:top="2155" w:right="1134" w:bottom="170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2D467" w14:textId="77777777" w:rsidR="00165BAC" w:rsidRDefault="00165BAC" w:rsidP="00EF4140">
      <w:r>
        <w:separator/>
      </w:r>
    </w:p>
  </w:endnote>
  <w:endnote w:type="continuationSeparator" w:id="0">
    <w:p w14:paraId="2754A865" w14:textId="77777777" w:rsidR="00165BAC" w:rsidRDefault="00165BAC" w:rsidP="00EF4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F_Unizah">
    <w:altName w:val="Arial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6B03E" w14:textId="6A9DAC92" w:rsidR="000879C8" w:rsidRPr="00A31016" w:rsidRDefault="000879C8" w:rsidP="000879C8">
    <w:pPr>
      <w:tabs>
        <w:tab w:val="left" w:pos="3039"/>
        <w:tab w:val="center" w:pos="4819"/>
      </w:tabs>
      <w:rPr>
        <w:rFonts w:cs="AF_Unizah"/>
        <w:b/>
        <w:bCs/>
        <w:sz w:val="20"/>
        <w:szCs w:val="20"/>
        <w:rtl/>
      </w:rPr>
    </w:pPr>
    <w:r w:rsidRPr="00A31016">
      <w:rPr>
        <w:rFonts w:cs="AF_Unizah" w:hint="cs"/>
        <w:b/>
        <w:bCs/>
        <w:sz w:val="20"/>
        <w:szCs w:val="20"/>
        <w:rtl/>
      </w:rPr>
      <w:t xml:space="preserve">للاستفسارات </w:t>
    </w:r>
    <w:r>
      <w:rPr>
        <w:rFonts w:cs="AF_Unizah" w:hint="cs"/>
        <w:b/>
        <w:bCs/>
        <w:sz w:val="20"/>
        <w:szCs w:val="20"/>
        <w:rtl/>
      </w:rPr>
      <w:t xml:space="preserve">البريد الاكتروني </w:t>
    </w:r>
    <w:r w:rsidRPr="00A31016">
      <w:rPr>
        <w:rFonts w:cs="AF_Unizah" w:hint="cs"/>
        <w:b/>
        <w:bCs/>
        <w:sz w:val="20"/>
        <w:szCs w:val="20"/>
        <w:rtl/>
      </w:rPr>
      <w:t xml:space="preserve">عمادة البحث </w:t>
    </w:r>
    <w:r>
      <w:rPr>
        <w:rFonts w:cs="AF_Unizah" w:hint="cs"/>
        <w:b/>
        <w:bCs/>
        <w:sz w:val="20"/>
        <w:szCs w:val="20"/>
        <w:rtl/>
      </w:rPr>
      <w:t>والدراسات العليا</w:t>
    </w:r>
  </w:p>
  <w:p w14:paraId="77042717" w14:textId="77777777" w:rsidR="000879C8" w:rsidRPr="00A31016" w:rsidRDefault="000879C8" w:rsidP="000879C8">
    <w:pPr>
      <w:tabs>
        <w:tab w:val="left" w:pos="3039"/>
        <w:tab w:val="center" w:pos="4819"/>
      </w:tabs>
      <w:rPr>
        <w:rFonts w:cs="AF_Unizah"/>
        <w:b/>
        <w:bCs/>
        <w:sz w:val="20"/>
        <w:szCs w:val="20"/>
        <w:rtl/>
      </w:rPr>
    </w:pPr>
    <w:hyperlink r:id="rId1" w:history="1">
      <w:r w:rsidRPr="00A31016">
        <w:rPr>
          <w:rStyle w:val="Hyperlink"/>
          <w:rFonts w:cs="AF_Unizah"/>
          <w:b/>
          <w:bCs/>
          <w:sz w:val="20"/>
          <w:szCs w:val="20"/>
        </w:rPr>
        <w:t>srda@ut.edu.sa</w:t>
      </w:r>
    </w:hyperlink>
  </w:p>
  <w:p w14:paraId="088C63D8" w14:textId="4609375C" w:rsidR="000879C8" w:rsidRPr="000879C8" w:rsidRDefault="000879C8" w:rsidP="000879C8">
    <w:pPr>
      <w:tabs>
        <w:tab w:val="left" w:pos="3039"/>
        <w:tab w:val="center" w:pos="4819"/>
      </w:tabs>
      <w:rPr>
        <w:rFonts w:cs="AF_Unizah"/>
        <w:b/>
        <w:bCs/>
        <w:sz w:val="20"/>
        <w:szCs w:val="20"/>
      </w:rPr>
    </w:pPr>
    <w:r w:rsidRPr="00A31016">
      <w:rPr>
        <w:rFonts w:cs="AF_Unizah" w:hint="cs"/>
        <w:b/>
        <w:bCs/>
        <w:sz w:val="20"/>
        <w:szCs w:val="20"/>
        <w:rtl/>
      </w:rPr>
      <w:t xml:space="preserve">نسعد بخدمتكم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CD2DA" w14:textId="77777777" w:rsidR="00165BAC" w:rsidRDefault="00165BAC" w:rsidP="00EF4140">
      <w:r>
        <w:separator/>
      </w:r>
    </w:p>
  </w:footnote>
  <w:footnote w:type="continuationSeparator" w:id="0">
    <w:p w14:paraId="4AB798F8" w14:textId="77777777" w:rsidR="00165BAC" w:rsidRDefault="00165BAC" w:rsidP="00EF4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8FFD3" w14:textId="40318901" w:rsidR="00EF4140" w:rsidRDefault="00636689" w:rsidP="00EF4140">
    <w:pPr>
      <w:pStyle w:val="1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78EA11" wp14:editId="11DDE6B2">
              <wp:simplePos x="0" y="0"/>
              <wp:positionH relativeFrom="column">
                <wp:posOffset>-243840</wp:posOffset>
              </wp:positionH>
              <wp:positionV relativeFrom="paragraph">
                <wp:posOffset>19685</wp:posOffset>
              </wp:positionV>
              <wp:extent cx="2260600" cy="911860"/>
              <wp:effectExtent l="0" t="0" r="0" b="254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60600" cy="911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 xmlns:oel="http://schemas.microsoft.com/office/2019/extlst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 xmlns:oel="http://schemas.microsoft.com/office/2019/extlst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8D4E9F" w14:textId="77777777" w:rsidR="00EF4140" w:rsidRPr="00797551" w:rsidRDefault="00EF4140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</w:rPr>
                          </w:pP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>KINGDOM OF SAUDI ARABIA</w:t>
                          </w:r>
                        </w:p>
                        <w:p w14:paraId="5A0E0B18" w14:textId="77777777" w:rsidR="00EF4140" w:rsidRPr="00797551" w:rsidRDefault="00EF4140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</w:rPr>
                          </w:pP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Ministry of </w:t>
                          </w: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Education</w:t>
                          </w:r>
                        </w:p>
                        <w:p w14:paraId="67CC6FAF" w14:textId="77777777" w:rsidR="00EF4140" w:rsidRPr="00797551" w:rsidRDefault="00EF4140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</w:rPr>
                          </w:pP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>University</w:t>
                          </w: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of Tabuk</w:t>
                          </w:r>
                        </w:p>
                        <w:p w14:paraId="28E56FDB" w14:textId="6A3908DA" w:rsidR="00EF4140" w:rsidRPr="00636689" w:rsidRDefault="00636689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</w:t>
                          </w:r>
                          <w:r w:rsidR="00EF4140">
                            <w:rPr>
                              <w:rFonts w:cs="Akhbar MT"/>
                              <w:sz w:val="18"/>
                              <w:szCs w:val="18"/>
                            </w:rPr>
                            <w:t>Deanship of Research</w:t>
                          </w: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and Graduate Studies</w:t>
                          </w:r>
                          <w:r>
                            <w:rPr>
                              <w:rFonts w:cs="Akhbar MT" w:hint="cs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78EA1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19.2pt;margin-top:1.55pt;width:178pt;height:7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" filled="f" stroked="f">
              <v:textbox>
                <w:txbxContent>
                  <w:p w14:paraId="3A8D4E9F" w14:textId="77777777" w:rsidR="00EF4140" w:rsidRPr="00797551" w:rsidRDefault="00EF4140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</w:rPr>
                    </w:pPr>
                    <w:r w:rsidRPr="00797551">
                      <w:rPr>
                        <w:rFonts w:cs="Akhbar MT"/>
                        <w:sz w:val="18"/>
                        <w:szCs w:val="18"/>
                      </w:rPr>
                      <w:t>KINGDOM OF SAUDI ARABIA</w:t>
                    </w:r>
                  </w:p>
                  <w:p w14:paraId="5A0E0B18" w14:textId="77777777" w:rsidR="00EF4140" w:rsidRPr="00797551" w:rsidRDefault="00EF4140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</w:rPr>
                    </w:pPr>
                    <w:r w:rsidRPr="00797551">
                      <w:rPr>
                        <w:rFonts w:cs="Akhbar MT"/>
                        <w:sz w:val="18"/>
                        <w:szCs w:val="18"/>
                      </w:rPr>
                      <w:t xml:space="preserve">Ministry of </w:t>
                    </w: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</w:t>
                    </w:r>
                    <w:r w:rsidRPr="00797551">
                      <w:rPr>
                        <w:rFonts w:cs="Akhbar MT"/>
                        <w:sz w:val="18"/>
                        <w:szCs w:val="18"/>
                      </w:rPr>
                      <w:t xml:space="preserve"> Education</w:t>
                    </w:r>
                  </w:p>
                  <w:p w14:paraId="67CC6FAF" w14:textId="77777777" w:rsidR="00EF4140" w:rsidRPr="00797551" w:rsidRDefault="00EF4140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</w:rPr>
                    </w:pPr>
                    <w:r w:rsidRPr="00797551">
                      <w:rPr>
                        <w:rFonts w:cs="Akhbar MT"/>
                        <w:sz w:val="18"/>
                        <w:szCs w:val="18"/>
                      </w:rPr>
                      <w:t>University</w:t>
                    </w: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of Tabuk</w:t>
                    </w:r>
                  </w:p>
                  <w:p w14:paraId="28E56FDB" w14:textId="6A3908DA" w:rsidR="00EF4140" w:rsidRPr="00636689" w:rsidRDefault="00636689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  <w:lang w:val="en-GB"/>
                      </w:rPr>
                    </w:pP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</w:t>
                    </w:r>
                    <w:r w:rsidR="00EF4140">
                      <w:rPr>
                        <w:rFonts w:cs="Akhbar MT"/>
                        <w:sz w:val="18"/>
                        <w:szCs w:val="18"/>
                      </w:rPr>
                      <w:t>Deanship of Research</w:t>
                    </w: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and Graduate Studies</w:t>
                    </w:r>
                    <w:r>
                      <w:rPr>
                        <w:rFonts w:cs="Akhbar MT" w:hint="cs"/>
                        <w:sz w:val="18"/>
                        <w:szCs w:val="18"/>
                        <w:rtl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215B69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EB87521" wp14:editId="39474F16">
              <wp:simplePos x="0" y="0"/>
              <wp:positionH relativeFrom="column">
                <wp:posOffset>4133850</wp:posOffset>
              </wp:positionH>
              <wp:positionV relativeFrom="paragraph">
                <wp:posOffset>-28575</wp:posOffset>
              </wp:positionV>
              <wp:extent cx="1943100" cy="99758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9975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 xmlns:oel="http://schemas.microsoft.com/office/2019/extlst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="" xmlns:oel="http://schemas.microsoft.com/office/2019/extlst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4C5654" w14:textId="77777777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/>
                              <w:rtl/>
                            </w:rPr>
                            <w:t>المملكة العربية السعودية</w:t>
                          </w:r>
                        </w:p>
                        <w:p w14:paraId="5B988538" w14:textId="08F4BD83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/>
                              <w:rtl/>
                            </w:rPr>
                            <w:t>وزارة التعليم</w:t>
                          </w:r>
                        </w:p>
                        <w:p w14:paraId="053B91BC" w14:textId="77777777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/>
                              <w:rtl/>
                            </w:rPr>
                            <w:t>جامعة تبوك</w:t>
                          </w:r>
                        </w:p>
                        <w:p w14:paraId="59528B59" w14:textId="3967BC7F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 w:hint="cs"/>
                              <w:rtl/>
                            </w:rPr>
                            <w:t xml:space="preserve">عمادة البحث </w:t>
                          </w:r>
                          <w:r w:rsidR="00636689">
                            <w:rPr>
                              <w:rFonts w:ascii="Andalus" w:hAnsi="Andalus" w:cs="Andalus" w:hint="cs"/>
                              <w:rtl/>
                            </w:rPr>
                            <w:t>والدراسات العليا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B87521" id="Text Box 1" o:spid="_x0000_s1027" type="#_x0000_t202" style="position:absolute;left:0;text-align:left;margin-left:325.5pt;margin-top:-2.25pt;width:153pt;height:78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" filled="f" stroked="f">
              <v:textbox>
                <w:txbxContent>
                  <w:p w14:paraId="104C5654" w14:textId="77777777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/>
                        <w:rtl/>
                      </w:rPr>
                      <w:t>المملكة العربية السعودية</w:t>
                    </w:r>
                  </w:p>
                  <w:p w14:paraId="5B988538" w14:textId="08F4BD83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/>
                        <w:rtl/>
                      </w:rPr>
                      <w:t>وزارة التعليم</w:t>
                    </w:r>
                  </w:p>
                  <w:p w14:paraId="053B91BC" w14:textId="77777777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/>
                        <w:rtl/>
                      </w:rPr>
                      <w:t>جامعة تبوك</w:t>
                    </w:r>
                  </w:p>
                  <w:p w14:paraId="59528B59" w14:textId="3967BC7F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 w:hint="cs"/>
                        <w:rtl/>
                      </w:rPr>
                      <w:t xml:space="preserve">عمادة البحث </w:t>
                    </w:r>
                    <w:r w:rsidR="00636689">
                      <w:rPr>
                        <w:rFonts w:ascii="Andalus" w:hAnsi="Andalus" w:cs="Andalus" w:hint="cs"/>
                        <w:rtl/>
                      </w:rPr>
                      <w:t>والدراسات العليا</w:t>
                    </w:r>
                  </w:p>
                </w:txbxContent>
              </v:textbox>
            </v:shape>
          </w:pict>
        </mc:Fallback>
      </mc:AlternateContent>
    </w:r>
    <w:r w:rsidR="00215B69" w:rsidRPr="00895A2C">
      <w:rPr>
        <w:noProof/>
        <w:lang w:val="en-GB" w:eastAsia="en-GB"/>
      </w:rPr>
      <w:drawing>
        <wp:inline distT="0" distB="0" distL="0" distR="0" wp14:anchorId="75723CA4" wp14:editId="36DA9A6C">
          <wp:extent cx="857250" cy="914400"/>
          <wp:effectExtent l="0" t="0" r="0" b="0"/>
          <wp:docPr id="1" name="صورة 1" descr="Description: الوصف: الوصف: شعار الجامعة _محمد القرني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escription: الوصف: الوصف: شعار الجامعة _محمد القرني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55B09F5" w14:textId="77777777" w:rsidR="00EF4140" w:rsidRDefault="00EF4140" w:rsidP="00EF4140">
    <w:pPr>
      <w:pStyle w:val="Header"/>
    </w:pPr>
  </w:p>
  <w:p w14:paraId="3B87E59D" w14:textId="77777777" w:rsidR="00EF4140" w:rsidRDefault="00EF4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C6056"/>
    <w:multiLevelType w:val="hybridMultilevel"/>
    <w:tmpl w:val="200AA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9B4DDB"/>
    <w:multiLevelType w:val="hybridMultilevel"/>
    <w:tmpl w:val="8FBCC700"/>
    <w:lvl w:ilvl="0" w:tplc="87926456">
      <w:numFmt w:val="bullet"/>
      <w:lvlText w:val=""/>
      <w:lvlJc w:val="left"/>
      <w:pPr>
        <w:ind w:left="720" w:hanging="360"/>
      </w:pPr>
      <w:rPr>
        <w:rFonts w:ascii="Symbol" w:eastAsia="Times New Roman" w:hAnsi="Symbol" w:cs="AF_Uniza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MDE2MTExMDM1MTdR0lEKTi0uzszPAykwrAUAA4+uTywAAAA="/>
  </w:docVars>
  <w:rsids>
    <w:rsidRoot w:val="007231CE"/>
    <w:rsid w:val="0001198F"/>
    <w:rsid w:val="000452AF"/>
    <w:rsid w:val="000879C8"/>
    <w:rsid w:val="0009789D"/>
    <w:rsid w:val="000A5DD2"/>
    <w:rsid w:val="000B7346"/>
    <w:rsid w:val="000C53FA"/>
    <w:rsid w:val="000D0898"/>
    <w:rsid w:val="000D2577"/>
    <w:rsid w:val="000F3126"/>
    <w:rsid w:val="001003F3"/>
    <w:rsid w:val="00116FC3"/>
    <w:rsid w:val="00140A15"/>
    <w:rsid w:val="00150572"/>
    <w:rsid w:val="00165BAC"/>
    <w:rsid w:val="001A09B4"/>
    <w:rsid w:val="001B08C0"/>
    <w:rsid w:val="001E1FF9"/>
    <w:rsid w:val="00214BA2"/>
    <w:rsid w:val="00215B69"/>
    <w:rsid w:val="00216D91"/>
    <w:rsid w:val="00226381"/>
    <w:rsid w:val="002322B7"/>
    <w:rsid w:val="00297B8D"/>
    <w:rsid w:val="002C61D6"/>
    <w:rsid w:val="002F33D6"/>
    <w:rsid w:val="00320350"/>
    <w:rsid w:val="0032270B"/>
    <w:rsid w:val="00322F51"/>
    <w:rsid w:val="003248B9"/>
    <w:rsid w:val="00333A0C"/>
    <w:rsid w:val="003B603A"/>
    <w:rsid w:val="003C1C62"/>
    <w:rsid w:val="004133BD"/>
    <w:rsid w:val="004211F3"/>
    <w:rsid w:val="00453E4D"/>
    <w:rsid w:val="004E7D61"/>
    <w:rsid w:val="00513185"/>
    <w:rsid w:val="00530658"/>
    <w:rsid w:val="00564A13"/>
    <w:rsid w:val="00582B89"/>
    <w:rsid w:val="005C05EB"/>
    <w:rsid w:val="005D3268"/>
    <w:rsid w:val="005E59C8"/>
    <w:rsid w:val="006311EF"/>
    <w:rsid w:val="00636689"/>
    <w:rsid w:val="006451E1"/>
    <w:rsid w:val="0067016C"/>
    <w:rsid w:val="00674094"/>
    <w:rsid w:val="00681919"/>
    <w:rsid w:val="00686B7B"/>
    <w:rsid w:val="00693FFC"/>
    <w:rsid w:val="006B463E"/>
    <w:rsid w:val="006C6698"/>
    <w:rsid w:val="006D0B7E"/>
    <w:rsid w:val="006D135F"/>
    <w:rsid w:val="006F7521"/>
    <w:rsid w:val="007231CE"/>
    <w:rsid w:val="007466E3"/>
    <w:rsid w:val="00765026"/>
    <w:rsid w:val="007B5E61"/>
    <w:rsid w:val="007D23F0"/>
    <w:rsid w:val="007D47F3"/>
    <w:rsid w:val="00806EBD"/>
    <w:rsid w:val="00837D05"/>
    <w:rsid w:val="00853B89"/>
    <w:rsid w:val="008875EA"/>
    <w:rsid w:val="00893B09"/>
    <w:rsid w:val="0089799B"/>
    <w:rsid w:val="00915F23"/>
    <w:rsid w:val="00943FCF"/>
    <w:rsid w:val="00950C70"/>
    <w:rsid w:val="009557B2"/>
    <w:rsid w:val="009643A8"/>
    <w:rsid w:val="009D3EB6"/>
    <w:rsid w:val="009D7F25"/>
    <w:rsid w:val="009F04A0"/>
    <w:rsid w:val="00A02B8F"/>
    <w:rsid w:val="00A15892"/>
    <w:rsid w:val="00A31016"/>
    <w:rsid w:val="00A4403F"/>
    <w:rsid w:val="00A807E6"/>
    <w:rsid w:val="00A90247"/>
    <w:rsid w:val="00AA092D"/>
    <w:rsid w:val="00AA6A23"/>
    <w:rsid w:val="00AD6284"/>
    <w:rsid w:val="00AF167C"/>
    <w:rsid w:val="00B16A59"/>
    <w:rsid w:val="00B36717"/>
    <w:rsid w:val="00B4123D"/>
    <w:rsid w:val="00B42E53"/>
    <w:rsid w:val="00B468E6"/>
    <w:rsid w:val="00B52E22"/>
    <w:rsid w:val="00B7754F"/>
    <w:rsid w:val="00B81BD6"/>
    <w:rsid w:val="00BA6ACE"/>
    <w:rsid w:val="00BB2168"/>
    <w:rsid w:val="00BF0BAC"/>
    <w:rsid w:val="00C337E1"/>
    <w:rsid w:val="00CC0333"/>
    <w:rsid w:val="00CC5B6C"/>
    <w:rsid w:val="00CE289D"/>
    <w:rsid w:val="00CE2B7B"/>
    <w:rsid w:val="00D24B55"/>
    <w:rsid w:val="00D47168"/>
    <w:rsid w:val="00D536D7"/>
    <w:rsid w:val="00E57C2B"/>
    <w:rsid w:val="00E85734"/>
    <w:rsid w:val="00E86E63"/>
    <w:rsid w:val="00EA3116"/>
    <w:rsid w:val="00EA6312"/>
    <w:rsid w:val="00EC4A96"/>
    <w:rsid w:val="00EC6862"/>
    <w:rsid w:val="00ED5DA9"/>
    <w:rsid w:val="00EE2F92"/>
    <w:rsid w:val="00EF4140"/>
    <w:rsid w:val="00F03A69"/>
    <w:rsid w:val="00F260B0"/>
    <w:rsid w:val="00F61331"/>
    <w:rsid w:val="00F7511B"/>
    <w:rsid w:val="00FD69D6"/>
    <w:rsid w:val="00FE0D53"/>
    <w:rsid w:val="00FE4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512CEA56"/>
  <w15:chartTrackingRefBased/>
  <w15:docId w15:val="{3D98A41B-6D8C-421B-8284-0F621FAAA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31CE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93B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03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03A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F4140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EF414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EF4140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EF4140"/>
    <w:rPr>
      <w:sz w:val="24"/>
      <w:szCs w:val="24"/>
      <w:lang w:val="en-US" w:eastAsia="en-US"/>
    </w:rPr>
  </w:style>
  <w:style w:type="paragraph" w:customStyle="1" w:styleId="1">
    <w:name w:val="رأس الصفحة1"/>
    <w:basedOn w:val="Normal"/>
    <w:rsid w:val="00EF4140"/>
    <w:pPr>
      <w:tabs>
        <w:tab w:val="center" w:pos="4153"/>
        <w:tab w:val="right" w:pos="8306"/>
      </w:tabs>
    </w:pPr>
  </w:style>
  <w:style w:type="character" w:styleId="Hyperlink">
    <w:name w:val="Hyperlink"/>
    <w:rsid w:val="0068191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
<Relationships xmlns="http://schemas.openxmlformats.org/package/2006/relationships">
	<Relationship Id="rId1" Type="http://schemas.openxmlformats.org/officeDocument/2006/relationships/hyperlink" Target="http://?" TargetMode="External"/>
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F383EF-4D1C-418D-83C1-FDBEA2119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1356</Characters>
  <Application>Microsoft Office Word</Application>
  <DocSecurity>0</DocSecurity>
  <Lines>11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</vt:lpstr>
      <vt:lpstr>    </vt:lpstr>
    </vt:vector>
  </TitlesOfParts>
  <Company/>
  <LinksUpToDate>false</LinksUpToDate>
  <CharactersWithSpaces>1434</CharactersWithSpaces>
  <SharedDoc>false</SharedDoc>
  <HLinks>
    <vt:vector size="6" baseType="variant">
      <vt:variant>
        <vt:i4>2228296</vt:i4>
      </vt:variant>
      <vt:variant>
        <vt:i4>0</vt:i4>
      </vt:variant>
      <vt:variant>
        <vt:i4>0</vt:i4>
      </vt:variant>
      <vt:variant>
        <vt:i4>5</vt:i4>
      </vt:variant>
      <vt:variant>
        <vt:lpwstr>mailto:srda@ut.edu.s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ahmed</dc:creator>
  <cp:keywords/>
  <cp:lastModifiedBy>Moahd Khaled Saleh Alghuson</cp:lastModifiedBy>
  <cp:revision>4</cp:revision>
  <cp:lastPrinted>2023-09-04T04:46:00Z</cp:lastPrinted>
  <dcterms:created xsi:type="dcterms:W3CDTF">2023-10-24T05:16:00Z</dcterms:created>
  <dcterms:modified xsi:type="dcterms:W3CDTF">2023-10-24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a82e5ac151bd5d24be38fc21424a24e76e816a8efe6eb16f8adf70182e33d3</vt:lpwstr>
  </property>
</Properties>
</file>